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الهدف: </w:t>
      </w:r>
    </w:p>
    <w:p w:rsidR="00E3369F" w:rsidRDefault="00E3369F" w:rsidP="00B01D50">
      <w:pPr>
        <w:bidi/>
        <w:ind w:left="395" w:right="142"/>
        <w:jc w:val="both"/>
        <w:rPr>
          <w:rFonts w:ascii="Simplified Arabic" w:hAnsi="Simplified Arabic" w:cs="Simplified Arabic"/>
          <w:lang w:bidi="ar-JO"/>
        </w:rPr>
      </w:pPr>
      <w:r>
        <w:rPr>
          <w:rFonts w:ascii="Simplified Arabic" w:hAnsi="Simplified Arabic" w:cs="Simplified Arabic"/>
          <w:rtl/>
        </w:rPr>
        <w:t xml:space="preserve">يهدف هذا الإجراء الى </w:t>
      </w:r>
      <w:r w:rsidR="00B80F67">
        <w:rPr>
          <w:rFonts w:ascii="Simplified Arabic" w:hAnsi="Simplified Arabic" w:cs="Simplified Arabic" w:hint="cs"/>
          <w:rtl/>
        </w:rPr>
        <w:t xml:space="preserve">تخطيط وتنفيذ </w:t>
      </w:r>
      <w:r w:rsidR="00821A66">
        <w:rPr>
          <w:rFonts w:ascii="Simplified Arabic" w:hAnsi="Simplified Arabic" w:cs="Simplified Arabic" w:hint="cs"/>
          <w:rtl/>
        </w:rPr>
        <w:t>آ</w:t>
      </w:r>
      <w:r w:rsidR="00B80F67">
        <w:rPr>
          <w:rFonts w:ascii="Simplified Arabic" w:hAnsi="Simplified Arabic" w:cs="Simplified Arabic" w:hint="cs"/>
          <w:rtl/>
        </w:rPr>
        <w:t xml:space="preserve">ليات </w:t>
      </w:r>
      <w:r w:rsidR="00821A66">
        <w:rPr>
          <w:rFonts w:ascii="Simplified Arabic" w:hAnsi="Simplified Arabic" w:cs="Simplified Arabic" w:hint="cs"/>
          <w:rtl/>
        </w:rPr>
        <w:t>إ</w:t>
      </w:r>
      <w:r w:rsidR="00B80F67">
        <w:rPr>
          <w:rFonts w:ascii="Simplified Arabic" w:hAnsi="Simplified Arabic" w:cs="Simplified Arabic" w:hint="cs"/>
          <w:rtl/>
        </w:rPr>
        <w:t>يفاد أعضاء الهيئة التدريسية للدورات التدريبية لتلبية احتياجاتهم البحثية والتطويرية في مجالات التخصص المختلفة.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نطاق:</w:t>
      </w:r>
    </w:p>
    <w:p w:rsidR="00E3369F" w:rsidRDefault="00E3369F" w:rsidP="00821A66">
      <w:pPr>
        <w:ind w:right="404"/>
        <w:jc w:val="right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 xml:space="preserve">يشمل نطاق الإجراء </w:t>
      </w:r>
      <w:r w:rsidR="00821A66">
        <w:rPr>
          <w:rFonts w:ascii="Simplified Arabic" w:hAnsi="Simplified Arabic" w:cs="Simplified Arabic" w:hint="cs"/>
          <w:rtl/>
        </w:rPr>
        <w:t>أعضاء الهيئة التدريسية ال</w:t>
      </w:r>
      <w:r w:rsidR="00B80F67">
        <w:rPr>
          <w:rFonts w:ascii="Simplified Arabic" w:hAnsi="Simplified Arabic" w:cs="Simplified Arabic" w:hint="cs"/>
          <w:rtl/>
        </w:rPr>
        <w:t xml:space="preserve">ذين يتم </w:t>
      </w:r>
      <w:r w:rsidR="00821A66">
        <w:rPr>
          <w:rFonts w:ascii="Simplified Arabic" w:hAnsi="Simplified Arabic" w:cs="Simplified Arabic" w:hint="cs"/>
          <w:rtl/>
        </w:rPr>
        <w:t>إ</w:t>
      </w:r>
      <w:r w:rsidR="00B80F67">
        <w:rPr>
          <w:rFonts w:ascii="Simplified Arabic" w:hAnsi="Simplified Arabic" w:cs="Simplified Arabic" w:hint="cs"/>
          <w:rtl/>
        </w:rPr>
        <w:t>يفادهم للمشاركة في دورات تدريبية خارج الجامعة في كل عام</w:t>
      </w:r>
      <w:r>
        <w:rPr>
          <w:rFonts w:ascii="Simplified Arabic" w:hAnsi="Simplified Arabic" w:cs="Simplified Arabic"/>
          <w:rtl/>
        </w:rPr>
        <w:t xml:space="preserve">. </w:t>
      </w:r>
    </w:p>
    <w:p w:rsidR="00E3369F" w:rsidRDefault="00E3369F" w:rsidP="00E3369F">
      <w:pPr>
        <w:pStyle w:val="Header"/>
        <w:tabs>
          <w:tab w:val="left" w:pos="720"/>
        </w:tabs>
        <w:bidi/>
        <w:jc w:val="both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مدخلات هذه العملية:</w:t>
      </w:r>
      <w:bookmarkStart w:id="0" w:name="_GoBack"/>
      <w:bookmarkEnd w:id="0"/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59"/>
        <w:gridCol w:w="4961"/>
        <w:gridCol w:w="2268"/>
        <w:gridCol w:w="1276"/>
      </w:tblGrid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رمز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سم النموذج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كان الحفظ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دة الحفظ</w:t>
            </w:r>
          </w:p>
        </w:tc>
      </w:tr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014D2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 w:rsidR="00014D2F">
              <w:rPr>
                <w:rFonts w:ascii="Simplified Arabic" w:hAnsi="Simplified Arabic" w:cs="Simplified Arabic" w:hint="cs"/>
                <w:rtl/>
              </w:rPr>
              <w:t>0201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014D2F">
            <w:pPr>
              <w:jc w:val="center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/>
                <w:rtl/>
              </w:rPr>
              <w:t>نموذج طلب إ</w:t>
            </w:r>
            <w:r w:rsidR="00014D2F">
              <w:rPr>
                <w:rFonts w:ascii="Simplified Arabic" w:hAnsi="Simplified Arabic" w:cs="Simplified Arabic" w:hint="cs"/>
                <w:rtl/>
                <w:lang w:bidi="ar-JO"/>
              </w:rPr>
              <w:t>جازة التفرغ العلمي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</w:tbl>
    <w:p w:rsidR="00E3369F" w:rsidRDefault="00E3369F" w:rsidP="00821A66">
      <w:pPr>
        <w:pStyle w:val="Header"/>
        <w:tabs>
          <w:tab w:val="left" w:pos="720"/>
        </w:tabs>
        <w:bidi/>
        <w:ind w:firstLine="44"/>
        <w:jc w:val="both"/>
        <w:rPr>
          <w:rFonts w:ascii="Simplified Arabic" w:hAnsi="Simplified Arabic" w:cs="Simplified Arabic"/>
          <w:b/>
          <w:bCs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مخرجات هذه العملية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59"/>
        <w:gridCol w:w="4961"/>
        <w:gridCol w:w="2268"/>
        <w:gridCol w:w="1276"/>
      </w:tblGrid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014D2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 w:rsidR="00014D2F">
              <w:rPr>
                <w:rFonts w:ascii="Simplified Arabic" w:hAnsi="Simplified Arabic" w:cs="Simplified Arabic" w:hint="cs"/>
                <w:rtl/>
              </w:rPr>
              <w:t>0202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 xml:space="preserve">نموذج تقرير </w:t>
            </w:r>
            <w:r w:rsidR="00014D2F">
              <w:rPr>
                <w:rFonts w:ascii="Simplified Arabic" w:hAnsi="Simplified Arabic" w:cs="Simplified Arabic"/>
                <w:rtl/>
              </w:rPr>
              <w:t>إ</w:t>
            </w:r>
            <w:r w:rsidR="00014D2F">
              <w:rPr>
                <w:rFonts w:ascii="Simplified Arabic" w:hAnsi="Simplified Arabic" w:cs="Simplified Arabic" w:hint="cs"/>
                <w:rtl/>
                <w:lang w:bidi="ar-JO"/>
              </w:rPr>
              <w:t>جازة التفرغ العلمي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234754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>عمادة البحث العلمي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</w:tbl>
    <w:p w:rsidR="00E3369F" w:rsidRDefault="00E3369F" w:rsidP="00E3369F">
      <w:pPr>
        <w:pStyle w:val="Header"/>
        <w:numPr>
          <w:ilvl w:val="0"/>
          <w:numId w:val="37"/>
        </w:numPr>
        <w:bidi/>
        <w:jc w:val="both"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مرجعية:</w:t>
      </w:r>
    </w:p>
    <w:p w:rsidR="00E3369F" w:rsidRDefault="00014D2F" w:rsidP="00821A66">
      <w:pPr>
        <w:pStyle w:val="Header"/>
        <w:numPr>
          <w:ilvl w:val="0"/>
          <w:numId w:val="38"/>
        </w:numPr>
        <w:tabs>
          <w:tab w:val="left" w:pos="720"/>
        </w:tabs>
        <w:bidi/>
        <w:jc w:val="both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>تعليمات الهيئة التدريسية في جامعة الزيتونة الأردنية</w:t>
      </w:r>
      <w:r w:rsidR="00E3369F">
        <w:rPr>
          <w:rFonts w:ascii="Simplified Arabic" w:hAnsi="Simplified Arabic" w:cs="Simplified Arabic"/>
          <w:rtl/>
          <w:lang w:bidi="ar-JO"/>
        </w:rPr>
        <w:t>.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jc w:val="both"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تعريفات:</w:t>
      </w:r>
    </w:p>
    <w:p w:rsidR="00E3369F" w:rsidRPr="00821A66" w:rsidRDefault="00821A66" w:rsidP="00821A66">
      <w:pPr>
        <w:pStyle w:val="Header"/>
        <w:numPr>
          <w:ilvl w:val="0"/>
          <w:numId w:val="38"/>
        </w:numPr>
        <w:bidi/>
        <w:jc w:val="both"/>
        <w:rPr>
          <w:rFonts w:ascii="Simplified Arabic" w:hAnsi="Simplified Arabic" w:cs="Simplified Arabic"/>
          <w:rtl/>
          <w:lang w:bidi="ar-KW"/>
        </w:rPr>
      </w:pPr>
      <w:r w:rsidRPr="00821A66">
        <w:rPr>
          <w:rFonts w:ascii="Simplified Arabic" w:hAnsi="Simplified Arabic" w:cs="Simplified Arabic" w:hint="cs"/>
          <w:rtl/>
          <w:lang w:bidi="ar-KW"/>
        </w:rPr>
        <w:t>لا يوجد.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مسؤولية:</w:t>
      </w:r>
    </w:p>
    <w:p w:rsidR="00C47894" w:rsidRPr="00C47894" w:rsidRDefault="00014D2F" w:rsidP="00C47894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عمداء</w:t>
      </w:r>
    </w:p>
    <w:p w:rsidR="00987B00" w:rsidRDefault="00987B00" w:rsidP="00987B00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بحث العلمي</w:t>
      </w:r>
    </w:p>
    <w:p w:rsidR="00C47894" w:rsidRDefault="00C47894" w:rsidP="00C47894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لجنة التعيين والترقية</w:t>
      </w:r>
    </w:p>
    <w:p w:rsidR="00E3369F" w:rsidRDefault="00E3369F" w:rsidP="00E3369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  <w:rtl/>
        </w:rPr>
        <w:t>مجلس الكلية</w:t>
      </w:r>
    </w:p>
    <w:p w:rsidR="00C642F8" w:rsidRDefault="00C642F8" w:rsidP="00C642F8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عميد الكلية</w:t>
      </w:r>
    </w:p>
    <w:p w:rsidR="00014D2F" w:rsidRDefault="00014D2F" w:rsidP="00014D2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لجنة البحث العلمي في الكلية</w:t>
      </w:r>
    </w:p>
    <w:p w:rsidR="00ED5F7E" w:rsidRPr="00ED5F7E" w:rsidRDefault="00E3369F" w:rsidP="00ED5F7E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مجلس القسم</w:t>
      </w:r>
    </w:p>
    <w:p w:rsidR="00E3369F" w:rsidRDefault="00E3369F" w:rsidP="00E3369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عضو هيئة التدريس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إجراءات:</w:t>
      </w:r>
    </w:p>
    <w:tbl>
      <w:tblPr>
        <w:bidiVisual/>
        <w:tblW w:w="10064" w:type="dxa"/>
        <w:tblInd w:w="-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4"/>
        <w:gridCol w:w="8080"/>
      </w:tblGrid>
      <w:tr w:rsidR="00E3369F" w:rsidTr="00BA159F"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مسؤولية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نشاط</w:t>
            </w:r>
          </w:p>
        </w:tc>
      </w:tr>
      <w:tr w:rsidR="00B80F67" w:rsidTr="00BA159F">
        <w:trPr>
          <w:trHeight w:val="41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 xml:space="preserve">عضو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هيئة التدريس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ية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4D2F" w:rsidRDefault="00B80F67" w:rsidP="00014D2F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</w:rPr>
            </w:pPr>
            <w:r w:rsidRPr="00684C46">
              <w:rPr>
                <w:rFonts w:ascii="Simplified Arabic" w:hAnsi="Simplified Arabic" w:cs="Simplified Arabic" w:hint="cs"/>
                <w:rtl/>
              </w:rPr>
              <w:t xml:space="preserve">يقوم عضو الهيئة التدريسية </w:t>
            </w:r>
            <w:r w:rsidR="00014D2F">
              <w:rPr>
                <w:rFonts w:ascii="Simplified Arabic" w:hAnsi="Simplified Arabic" w:cs="Simplified Arabic" w:hint="cs"/>
                <w:rtl/>
                <w:lang w:bidi="ar-JO"/>
              </w:rPr>
              <w:t>الراغب بالحصول على إجازة التفرغ العلمي بمراجعة تعليمات الهيئة التدريسية في جامعة الزيتونة الأردنية والتأكد من استيفائه للشروط المطلوبة للتقدم بطلب الإجازة.</w:t>
            </w:r>
          </w:p>
          <w:p w:rsidR="00B80F67" w:rsidRPr="00684C46" w:rsidRDefault="00014D2F" w:rsidP="00014D2F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يقدم </w:t>
            </w:r>
            <w:r w:rsidRPr="00684C46">
              <w:rPr>
                <w:rFonts w:ascii="Simplified Arabic" w:hAnsi="Simplified Arabic" w:cs="Simplified Arabic" w:hint="cs"/>
                <w:rtl/>
              </w:rPr>
              <w:t xml:space="preserve">عضو الهيئة التدريسية </w:t>
            </w:r>
            <w:r>
              <w:rPr>
                <w:rFonts w:ascii="Simplified Arabic" w:hAnsi="Simplified Arabic" w:cs="Simplified Arabic"/>
                <w:rtl/>
              </w:rPr>
              <w:t>طلب 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جازة التفرغ العلمي</w:t>
            </w:r>
            <w:r w:rsidRPr="00684C46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B80F67" w:rsidRPr="00684C46">
              <w:rPr>
                <w:rFonts w:ascii="Simplified Arabic" w:hAnsi="Simplified Arabic" w:cs="Simplified Arabic" w:hint="cs"/>
                <w:rtl/>
              </w:rPr>
              <w:t xml:space="preserve">لدى رئيس القسم باستخدام نموذج رقم </w:t>
            </w:r>
            <w:r w:rsidR="00B80F67" w:rsidRPr="00684C46"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/>
              </w:rPr>
              <w:t>0201</w:t>
            </w:r>
            <w:r>
              <w:rPr>
                <w:rFonts w:ascii="Simplified Arabic" w:hAnsi="Simplified Arabic" w:cs="Simplified Arabic" w:hint="cs"/>
                <w:rtl/>
              </w:rPr>
              <w:t xml:space="preserve"> وتعبئة البيانات الشخصية وبيانات مشروع البحث وجهة التفرغ العلمي المخطط لها</w:t>
            </w:r>
            <w:r w:rsidR="00C47894">
              <w:rPr>
                <w:rFonts w:ascii="Simplified Arabic" w:hAnsi="Simplified Arabic" w:cs="Simplified Arabic" w:hint="cs"/>
                <w:rtl/>
              </w:rPr>
              <w:t>، ويرفقه بجميع الوثائق المطلوبة.</w:t>
            </w:r>
          </w:p>
        </w:tc>
      </w:tr>
      <w:tr w:rsidR="00014D2F" w:rsidTr="00BA159F">
        <w:trPr>
          <w:trHeight w:val="41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4D2F" w:rsidRDefault="00014D2F" w:rsidP="00014D2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قسم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7894" w:rsidRPr="00C642F8" w:rsidRDefault="00014D2F" w:rsidP="00C642F8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في طلب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إجازة التفرغ العلمي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و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ي</w:t>
            </w:r>
            <w:r w:rsidR="00C47894">
              <w:rPr>
                <w:rFonts w:ascii="Simplified Arabic" w:hAnsi="Simplified Arabic" w:cs="Simplified Arabic" w:hint="cs"/>
                <w:rtl/>
                <w:lang w:bidi="ar-JO"/>
              </w:rPr>
              <w:t>ستكمل البيانات المطلوبة من القسم الأكاديمي ويرفع توصيته إلى لجنة البحث العلمي في الك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>لي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014D2F" w:rsidTr="00BA159F">
        <w:trPr>
          <w:trHeight w:val="41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7894" w:rsidRDefault="00C47894" w:rsidP="00C4789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lastRenderedPageBreak/>
              <w:t>مجلس العمداء</w:t>
            </w:r>
          </w:p>
          <w:p w:rsidR="00C47894" w:rsidRDefault="00C47894" w:rsidP="00C4789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لجنة التعيين والترقية</w:t>
            </w:r>
          </w:p>
          <w:p w:rsidR="00C47894" w:rsidRDefault="00C47894" w:rsidP="00C4789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بحث العلمي</w:t>
            </w:r>
          </w:p>
          <w:p w:rsidR="00C47894" w:rsidRDefault="00C47894" w:rsidP="00C4789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كلية</w:t>
            </w:r>
          </w:p>
          <w:p w:rsidR="00014D2F" w:rsidRDefault="00C47894" w:rsidP="00C4789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47894">
              <w:rPr>
                <w:rFonts w:ascii="Simplified Arabic" w:hAnsi="Simplified Arabic" w:cs="Simplified Arabic" w:hint="cs"/>
                <w:b/>
                <w:bCs/>
                <w:rtl/>
              </w:rPr>
              <w:t>لجنة البحث العلمي في الكلية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4D2F" w:rsidRDefault="00C47894" w:rsidP="00C4789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نظر</w:t>
            </w:r>
            <w:r>
              <w:rPr>
                <w:rtl/>
              </w:rPr>
              <w:t xml:space="preserve"> </w:t>
            </w:r>
            <w:r w:rsidRPr="00C47894">
              <w:rPr>
                <w:rFonts w:ascii="Simplified Arabic" w:hAnsi="Simplified Arabic" w:cs="Simplified Arabic"/>
                <w:rtl/>
                <w:lang w:bidi="ar-JO"/>
              </w:rPr>
              <w:t>لجنة البحث العلمي في الكلية</w:t>
            </w:r>
            <w:r w:rsidR="00014D2F">
              <w:rPr>
                <w:rFonts w:ascii="Simplified Arabic" w:hAnsi="Simplified Arabic" w:cs="Simplified Arabic" w:hint="cs"/>
                <w:rtl/>
                <w:lang w:bidi="ar-JO"/>
              </w:rPr>
              <w:t xml:space="preserve"> في طلب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إجازة التفرغ العلمي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وت</w:t>
            </w:r>
            <w:r w:rsidR="00014D2F" w:rsidRPr="00684C46">
              <w:rPr>
                <w:rFonts w:ascii="Simplified Arabic" w:hAnsi="Simplified Arabic" w:cs="Simplified Arabic" w:hint="cs"/>
                <w:rtl/>
                <w:lang w:bidi="ar-JO"/>
              </w:rPr>
              <w:t>وصي به الى مجلس الكلية</w:t>
            </w:r>
            <w:r w:rsidR="00014D2F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C47894" w:rsidRDefault="00C47894" w:rsidP="00405C1C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lang w:bidi="ar-JO"/>
              </w:rPr>
            </w:pP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مجلس الكلية 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في 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>الطلب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ويوصي به الى مجلس البحث العلمي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C47894" w:rsidRDefault="00C47894" w:rsidP="00405C1C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مجلس البحث العلمي 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في 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 xml:space="preserve">الطلب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ويوصي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به الى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جنة التعيين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والترقية.</w:t>
            </w:r>
          </w:p>
          <w:p w:rsidR="00C47894" w:rsidRDefault="00C47894" w:rsidP="00405C1C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نظر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جنة التعيين والترقية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في 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>الطلب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وتنسب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به الى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مجلس العمداء.</w:t>
            </w:r>
          </w:p>
          <w:p w:rsidR="00C47894" w:rsidRPr="00C47894" w:rsidRDefault="00C47894" w:rsidP="00C4789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تخذ مجلس العمداء قرار الموافقة على طلب إجازة التفرغ العلمي من عدمها.</w:t>
            </w:r>
          </w:p>
        </w:tc>
      </w:tr>
      <w:tr w:rsidR="00014D2F" w:rsidTr="00BA159F">
        <w:trPr>
          <w:trHeight w:val="41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5F7E" w:rsidRDefault="00ED5F7E" w:rsidP="00014D2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عميد الكلية</w:t>
            </w:r>
          </w:p>
          <w:p w:rsidR="00ED5F7E" w:rsidRDefault="00405C1C" w:rsidP="00ED5F7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جلس القسم</w:t>
            </w:r>
          </w:p>
          <w:p w:rsidR="00014D2F" w:rsidRDefault="00C642F8" w:rsidP="00ED5F7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عضو الهيئة التدريسية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4D2F" w:rsidRDefault="00C642F8" w:rsidP="00014D2F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لتزم عضو الهيئة التدريسية الحاصل على إجازة التفرغ العلمي بالآتي:</w:t>
            </w:r>
          </w:p>
          <w:p w:rsidR="00BA159F" w:rsidRDefault="00BA159F" w:rsidP="00405C1C">
            <w:pPr>
              <w:pStyle w:val="Header"/>
              <w:numPr>
                <w:ilvl w:val="0"/>
                <w:numId w:val="47"/>
              </w:numPr>
              <w:bidi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قديم كفالة عدلية بالعمل ضعفي مدة الإجازة في الجامعة، وذلك قبل بدء الإجازة.</w:t>
            </w:r>
          </w:p>
          <w:p w:rsidR="00C642F8" w:rsidRDefault="00ED5F7E" w:rsidP="00BA159F">
            <w:pPr>
              <w:pStyle w:val="Header"/>
              <w:numPr>
                <w:ilvl w:val="0"/>
                <w:numId w:val="47"/>
              </w:numPr>
              <w:bidi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قديم تقرير حول سير مشروع البحث الى الكلية التي يعمل بها في نهاية كل فصل دراسي.</w:t>
            </w:r>
          </w:p>
          <w:p w:rsidR="00ED5F7E" w:rsidRDefault="00ED5F7E" w:rsidP="00405C1C">
            <w:pPr>
              <w:pStyle w:val="Header"/>
              <w:numPr>
                <w:ilvl w:val="0"/>
                <w:numId w:val="47"/>
              </w:numPr>
              <w:bidi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إلقاء محاضرة على مجلس القسم يلخص فيها ما تم إنجازه.</w:t>
            </w:r>
          </w:p>
          <w:p w:rsidR="00ED5F7E" w:rsidRDefault="00ED5F7E" w:rsidP="00405C1C">
            <w:pPr>
              <w:pStyle w:val="Header"/>
              <w:numPr>
                <w:ilvl w:val="0"/>
                <w:numId w:val="47"/>
              </w:numPr>
              <w:bidi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سليم الأعمال المنجزة خلال إجازة التفرغ العلمي الى عميد الكلية خلال شهرين من تاريخ انتهاء الإجازة.</w:t>
            </w:r>
          </w:p>
          <w:p w:rsidR="00ED5F7E" w:rsidRPr="00684C46" w:rsidRDefault="00ED5F7E" w:rsidP="00405C1C">
            <w:pPr>
              <w:pStyle w:val="Header"/>
              <w:numPr>
                <w:ilvl w:val="0"/>
                <w:numId w:val="47"/>
              </w:numPr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عبئة نموذج تقرير إجازة التفرغ العلمي حسب النموذج </w:t>
            </w:r>
            <w:r w:rsidR="00405C1C">
              <w:rPr>
                <w:rFonts w:ascii="Simplified Arabic" w:hAnsi="Simplified Arabic" w:cs="Simplified Arabic"/>
              </w:rPr>
              <w:t>QF21/0202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وتسليمه لرئيس القسم الأكاديمي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 xml:space="preserve"> ليعرض في مجلس القسم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014D2F" w:rsidTr="00BA159F">
        <w:trPr>
          <w:trHeight w:val="410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5C1C" w:rsidRDefault="00405C1C" w:rsidP="00405C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جلس العمداء</w:t>
            </w:r>
          </w:p>
          <w:p w:rsidR="00405C1C" w:rsidRDefault="00405C1C" w:rsidP="00405C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بحث العلمي</w:t>
            </w:r>
          </w:p>
          <w:p w:rsidR="00405C1C" w:rsidRDefault="00405C1C" w:rsidP="00405C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عميد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 xml:space="preserve"> الكلية</w:t>
            </w:r>
          </w:p>
          <w:p w:rsidR="00014D2F" w:rsidRDefault="00405C1C" w:rsidP="00405C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47894">
              <w:rPr>
                <w:rFonts w:ascii="Simplified Arabic" w:hAnsi="Simplified Arabic" w:cs="Simplified Arabic" w:hint="cs"/>
                <w:b/>
                <w:bCs/>
                <w:rtl/>
              </w:rPr>
              <w:t>لجنة البحث العلمي في الكلية</w:t>
            </w:r>
          </w:p>
          <w:p w:rsidR="00405C1C" w:rsidRDefault="00405C1C" w:rsidP="00405C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جلس القسم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4D2F" w:rsidRDefault="00014D2F" w:rsidP="00C4789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 xml:space="preserve">مجلس القسم في تقرير </w:t>
            </w:r>
            <w:r w:rsidR="00405C1C">
              <w:rPr>
                <w:rFonts w:ascii="Simplified Arabic" w:hAnsi="Simplified Arabic" w:cs="Simplified Arabic" w:hint="cs"/>
                <w:rtl/>
                <w:lang w:bidi="ar-JO"/>
              </w:rPr>
              <w:t>إجازة التفرغ العلمي</w:t>
            </w:r>
            <w:r w:rsidR="00DA5764">
              <w:rPr>
                <w:rFonts w:ascii="Simplified Arabic" w:hAnsi="Simplified Arabic" w:cs="Simplified Arabic" w:hint="cs"/>
                <w:rtl/>
                <w:lang w:bidi="ar-JO"/>
              </w:rPr>
              <w:t xml:space="preserve"> ويبدي رأيه ويرفعه للجنة البحث العلمي في الكلية.</w:t>
            </w:r>
          </w:p>
          <w:p w:rsidR="00DA5764" w:rsidRDefault="00DA5764" w:rsidP="00DA576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نظر لجنة البحث العلمي في الكلية في التقرير وتبدي رأيها وترفعه لعميد الكلية.</w:t>
            </w:r>
          </w:p>
          <w:p w:rsidR="00DA5764" w:rsidRDefault="00DA5764" w:rsidP="00DA576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عميد الكلية في التقرير ويبدي رأيه ويرفعه لمجلس البحث العلمي.</w:t>
            </w:r>
          </w:p>
          <w:p w:rsidR="00DA5764" w:rsidRDefault="00DA5764" w:rsidP="00BE1751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 w:hint="cs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مجلس البحث العلمي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في التقرير ويرفع توصيته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BE1751">
              <w:rPr>
                <w:rFonts w:ascii="Simplified Arabic" w:hAnsi="Simplified Arabic" w:cs="Simplified Arabic" w:hint="cs"/>
                <w:rtl/>
                <w:lang w:bidi="ar-JO"/>
              </w:rPr>
              <w:t xml:space="preserve">بشأنه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لمجلس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عمداء.</w:t>
            </w:r>
          </w:p>
          <w:p w:rsidR="00DA5764" w:rsidRPr="00BE1751" w:rsidRDefault="00DA5764" w:rsidP="00BE1751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مجلس العمداء في تقرير إجازة التفرغ العلمي ويتخذ قراره باعتماده</w:t>
            </w:r>
            <w:r w:rsidR="00BE1751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</w:tbl>
    <w:p w:rsidR="00E3369F" w:rsidRDefault="00E3369F" w:rsidP="00E3369F">
      <w:pPr>
        <w:pStyle w:val="Header"/>
        <w:bidi/>
        <w:rPr>
          <w:rFonts w:ascii="Simplified Arabic" w:hAnsi="Simplified Arabic" w:cs="Simplified Arabic"/>
          <w:b/>
          <w:bCs/>
          <w:rtl/>
          <w:lang w:val="x-none" w:eastAsia="x-none" w:bidi="ar-JO"/>
        </w:rPr>
      </w:pPr>
      <w:r>
        <w:rPr>
          <w:rFonts w:ascii="Simplified Arabic" w:hAnsi="Simplified Arabic" w:cs="Simplified Arabic"/>
          <w:b/>
          <w:bCs/>
          <w:rtl/>
          <w:lang w:bidi="ar-JO"/>
        </w:rPr>
        <w:t xml:space="preserve">7. النتائج </w:t>
      </w:r>
      <w:r w:rsidRPr="00234754">
        <w:rPr>
          <w:rFonts w:ascii="Simplified Arabic" w:hAnsi="Simplified Arabic" w:cs="Simplified Arabic"/>
          <w:rtl/>
          <w:lang w:bidi="ar-JO"/>
        </w:rPr>
        <w:t>(معايير النجاح)</w:t>
      </w:r>
      <w:r w:rsidR="00234754" w:rsidRPr="00234754">
        <w:rPr>
          <w:rFonts w:ascii="Simplified Arabic" w:hAnsi="Simplified Arabic" w:cs="Simplified Arabic" w:hint="cs"/>
          <w:rtl/>
          <w:lang w:bidi="ar-JO"/>
        </w:rPr>
        <w:t>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062"/>
        <w:gridCol w:w="1757"/>
        <w:gridCol w:w="1985"/>
        <w:gridCol w:w="1417"/>
        <w:gridCol w:w="1843"/>
      </w:tblGrid>
      <w:tr w:rsidR="00E3369F" w:rsidTr="00BE1751"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نتيجة</w:t>
            </w: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عيار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سائل القياس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كرار</w:t>
            </w:r>
            <w:r w:rsidR="00BE175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(سنويا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ؤولية</w:t>
            </w:r>
          </w:p>
        </w:tc>
      </w:tr>
      <w:tr w:rsidR="00FD49EB" w:rsidTr="00BE1751">
        <w:trPr>
          <w:trHeight w:val="388"/>
        </w:trPr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49EB" w:rsidRPr="00FD49EB" w:rsidRDefault="00BE1751" w:rsidP="00FD49EB">
            <w:pPr>
              <w:pStyle w:val="ListParagraph"/>
              <w:ind w:left="-58"/>
              <w:jc w:val="right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>مطابقة الاجراءات المنفذة للإجراءات المخطط لها</w:t>
            </w: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D49EB" w:rsidRDefault="00BE1751" w:rsidP="00B01D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دم وجود حالات عدم مطابقة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D49EB" w:rsidRDefault="00BE1751" w:rsidP="00B01D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دقيق الداخلي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49EB" w:rsidRPr="00F3404D" w:rsidRDefault="00FD49EB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D49EB" w:rsidRPr="00F3404D" w:rsidRDefault="00BE1751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</w:t>
            </w:r>
            <w:r w:rsidR="00FD49EB" w:rsidRPr="00F3404D">
              <w:rPr>
                <w:rFonts w:ascii="Simplified Arabic" w:hAnsi="Simplified Arabic" w:cs="Simplified Arabic" w:hint="cs"/>
                <w:rtl/>
                <w:lang w:bidi="ar-JO"/>
              </w:rPr>
              <w:t>ضمان الجودة</w:t>
            </w:r>
          </w:p>
        </w:tc>
      </w:tr>
      <w:tr w:rsidR="00BE1751" w:rsidTr="00BE1751"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751" w:rsidRPr="00FD49EB" w:rsidRDefault="00BE1751" w:rsidP="00BE1751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</w:rPr>
            </w:pPr>
            <w:r w:rsidRPr="00FD49EB">
              <w:rPr>
                <w:rFonts w:ascii="Simplified Arabic" w:hAnsi="Simplified Arabic" w:cs="Simplified Arabic" w:hint="cs"/>
                <w:rtl/>
              </w:rPr>
              <w:t xml:space="preserve">عدد أعضاء الهيئة التدريسية </w:t>
            </w:r>
            <w:r>
              <w:rPr>
                <w:rFonts w:ascii="Simplified Arabic" w:hAnsi="Simplified Arabic" w:cs="Simplified Arabic" w:hint="cs"/>
                <w:rtl/>
              </w:rPr>
              <w:t>حصلوا على إجازة التفرغ العلمي</w:t>
            </w: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751" w:rsidRDefault="00BE1751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751" w:rsidRDefault="00BE1751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عدد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751" w:rsidRPr="00F3404D" w:rsidRDefault="00BE1751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E1751" w:rsidRPr="00F3404D" w:rsidRDefault="00BE1751" w:rsidP="00BE175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</w:tr>
    </w:tbl>
    <w:p w:rsidR="00E3369F" w:rsidRDefault="00FD49EB" w:rsidP="00FD49EB">
      <w:pPr>
        <w:pStyle w:val="Header"/>
        <w:bidi/>
        <w:rPr>
          <w:rFonts w:ascii="Simplified Arabic" w:hAnsi="Simplified Arabic" w:cs="Simplified Arabic"/>
          <w:b/>
          <w:bCs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8</w:t>
      </w:r>
      <w:r w:rsidR="00E3369F">
        <w:rPr>
          <w:rFonts w:ascii="Simplified Arabic" w:hAnsi="Simplified Arabic" w:cs="Simplified Arabic"/>
          <w:b/>
          <w:bCs/>
          <w:rtl/>
          <w:lang w:bidi="ar-JO"/>
        </w:rPr>
        <w:t>. التوثيق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701"/>
        <w:gridCol w:w="2925"/>
        <w:gridCol w:w="5438"/>
      </w:tblGrid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عملية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هم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234754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م والتوقيع</w:t>
            </w:r>
          </w:p>
        </w:tc>
      </w:tr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إعداد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Pr="00B80F67" w:rsidRDefault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B80F67"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369F" w:rsidRDefault="00E3369F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راجعة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Pr="00B80F67" w:rsidRDefault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B80F67">
              <w:rPr>
                <w:rFonts w:ascii="Simplified Arabic" w:hAnsi="Simplified Arabic" w:cs="Simplified Arabic" w:hint="cs"/>
                <w:rtl/>
                <w:lang w:bidi="ar-JO"/>
              </w:rPr>
              <w:t xml:space="preserve">عمادة البحث العلمي 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369F" w:rsidRDefault="00E3369F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عتماد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Pr="00B80F67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B80F67">
              <w:rPr>
                <w:rFonts w:ascii="Simplified Arabic" w:hAnsi="Simplified Arabic" w:cs="Simplified Arabic"/>
                <w:rtl/>
                <w:lang w:bidi="ar-JO"/>
              </w:rPr>
              <w:t>اللجنة العليا ل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369F" w:rsidRDefault="00E3369F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234754" w:rsidTr="00702300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4754" w:rsidRDefault="0023475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اعتماد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4754" w:rsidRDefault="00234754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2744AE" w:rsidRPr="00E3369F" w:rsidRDefault="002744AE" w:rsidP="00BA159F">
      <w:pPr>
        <w:rPr>
          <w:rtl/>
        </w:rPr>
      </w:pPr>
    </w:p>
    <w:sectPr w:rsidR="002744AE" w:rsidRPr="00E3369F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6360" w:rsidRDefault="00376360">
      <w:r>
        <w:separator/>
      </w:r>
    </w:p>
  </w:endnote>
  <w:endnote w:type="continuationSeparator" w:id="0">
    <w:p w:rsidR="00376360" w:rsidRDefault="00376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803D89" w:rsidP="00014D2F">
    <w:pPr>
      <w:pStyle w:val="Footer"/>
      <w:ind w:left="142"/>
      <w:rPr>
        <w:sz w:val="20"/>
        <w:szCs w:val="20"/>
        <w:lang w:bidi="ar-JO"/>
      </w:rPr>
    </w:pPr>
    <w:r>
      <w:rPr>
        <w:rStyle w:val="PageNumber"/>
        <w:rFonts w:cs="Simplified Arabic"/>
        <w:sz w:val="20"/>
        <w:szCs w:val="20"/>
      </w:rPr>
      <w:t>(4-</w:t>
    </w:r>
    <w:r w:rsidR="00014D2F">
      <w:rPr>
        <w:rStyle w:val="PageNumber"/>
        <w:rFonts w:cs="Simplified Arabic"/>
        <w:sz w:val="20"/>
        <w:szCs w:val="20"/>
      </w:rPr>
      <w:t>1</w:t>
    </w:r>
    <w:r>
      <w:rPr>
        <w:rStyle w:val="PageNumber"/>
        <w:rFonts w:cs="Simplified Arabic"/>
        <w:sz w:val="20"/>
        <w:szCs w:val="20"/>
      </w:rPr>
      <w:t xml:space="preserve">) </w:t>
    </w:r>
    <w:r w:rsidR="00A27486" w:rsidRPr="00B92B81">
      <w:rPr>
        <w:rStyle w:val="PageNumber"/>
        <w:rFonts w:cs="Simplified Arabic"/>
        <w:sz w:val="20"/>
        <w:szCs w:val="20"/>
      </w:rPr>
      <w:t>Q</w:t>
    </w:r>
    <w:r>
      <w:rPr>
        <w:rStyle w:val="PageNumber"/>
        <w:rFonts w:cs="Simplified Arabic"/>
        <w:sz w:val="20"/>
        <w:szCs w:val="20"/>
      </w:rPr>
      <w:t>P</w:t>
    </w:r>
    <w:r w:rsidR="00A27486" w:rsidRPr="00B92B81">
      <w:rPr>
        <w:rStyle w:val="PageNumber"/>
        <w:rFonts w:cs="Simplified Arabic"/>
        <w:sz w:val="20"/>
        <w:szCs w:val="20"/>
      </w:rPr>
      <w:t>21/</w:t>
    </w:r>
    <w:r w:rsidR="00014D2F">
      <w:rPr>
        <w:rStyle w:val="PageNumber"/>
        <w:rFonts w:cs="Simplified Arabic"/>
        <w:sz w:val="20"/>
        <w:szCs w:val="20"/>
      </w:rPr>
      <w:t>02</w:t>
    </w:r>
    <w:r w:rsidR="00B80F67">
      <w:rPr>
        <w:rStyle w:val="PageNumber"/>
        <w:rFonts w:cs="Simplified Arabic" w:hint="cs"/>
        <w:sz w:val="20"/>
        <w:szCs w:val="20"/>
        <w:rtl/>
      </w:rPr>
      <w:t>00</w:t>
    </w:r>
    <w:r w:rsidR="00234754">
      <w:rPr>
        <w:rStyle w:val="PageNumber"/>
        <w:rFonts w:cs="Simplified Arabic"/>
        <w:sz w:val="20"/>
        <w:szCs w:val="20"/>
      </w:rPr>
      <w:t xml:space="preserve"> 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BA159F">
      <w:rPr>
        <w:rStyle w:val="PageNumber"/>
        <w:noProof/>
        <w:sz w:val="20"/>
        <w:szCs w:val="20"/>
      </w:rPr>
      <w:t>2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BA159F">
      <w:rPr>
        <w:rStyle w:val="PageNumber"/>
        <w:noProof/>
        <w:sz w:val="20"/>
        <w:szCs w:val="20"/>
      </w:rPr>
      <w:t>2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50F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6360" w:rsidRDefault="00376360">
      <w:r>
        <w:separator/>
      </w:r>
    </w:p>
  </w:footnote>
  <w:footnote w:type="continuationSeparator" w:id="0">
    <w:p w:rsidR="00376360" w:rsidRDefault="003763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086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30"/>
      <w:gridCol w:w="5547"/>
      <w:gridCol w:w="405"/>
      <w:gridCol w:w="2004"/>
    </w:tblGrid>
    <w:tr w:rsidR="00C370CC" w:rsidTr="00234754">
      <w:trPr>
        <w:trHeight w:val="1617"/>
      </w:trPr>
      <w:tc>
        <w:tcPr>
          <w:tcW w:w="213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14776D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5715EE80" wp14:editId="7F6B77BE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47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1815E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370CC" w:rsidRPr="006C1C26" w:rsidRDefault="00C370CC" w:rsidP="0014776D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Deanship of</w:t>
          </w:r>
          <w:r w:rsidR="0014776D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09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t xml:space="preserve"> </w:t>
          </w:r>
          <w:r w:rsidR="0014776D"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58DDACA8" wp14:editId="4B3593F4">
                <wp:extent cx="1260795" cy="1260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234754">
      <w:tc>
        <w:tcPr>
          <w:tcW w:w="808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E70820" w:rsidRDefault="00014D2F" w:rsidP="00014D2F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إجرا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ءات التفرغ العلمي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0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E70820" w:rsidRDefault="00B80F67" w:rsidP="00014D2F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(4-</w:t>
          </w:r>
          <w:r w:rsidR="00014D2F">
            <w:rPr>
              <w:rStyle w:val="PageNumber"/>
              <w:rFonts w:cs="Simplified Arabic"/>
              <w:b/>
              <w:bCs/>
              <w:sz w:val="20"/>
              <w:szCs w:val="20"/>
            </w:rPr>
            <w:t>1</w:t>
          </w:r>
          <w:r w:rsidR="00803D89">
            <w:rPr>
              <w:rStyle w:val="PageNumber"/>
              <w:rFonts w:cs="Simplified Arabic"/>
              <w:b/>
              <w:bCs/>
              <w:sz w:val="20"/>
              <w:szCs w:val="20"/>
            </w:rPr>
            <w:t>) QP</w:t>
          </w:r>
          <w:r w:rsidR="00BE3AC4"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="00BE3AC4"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014D2F">
            <w:rPr>
              <w:rStyle w:val="PageNumber"/>
              <w:rFonts w:cs="Simplified Arabic"/>
              <w:b/>
              <w:bCs/>
              <w:sz w:val="20"/>
              <w:szCs w:val="20"/>
            </w:rPr>
            <w:t>0200</w:t>
          </w:r>
          <w:r w:rsidR="00234754">
            <w:rPr>
              <w:rStyle w:val="PageNumber"/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Pr="00BA159F" w:rsidRDefault="00A27486" w:rsidP="00A86ED4">
    <w:pPr>
      <w:pStyle w:val="Header"/>
      <w:rPr>
        <w:rFonts w:ascii="Simplified Arabic" w:hAnsi="Simplified Arabic" w:cs="Simplified Arabic"/>
        <w:b/>
        <w:bCs/>
        <w:sz w:val="12"/>
        <w:szCs w:val="12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750F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260E54"/>
    <w:multiLevelType w:val="hybridMultilevel"/>
    <w:tmpl w:val="9B24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A8A07F2"/>
    <w:multiLevelType w:val="hybridMultilevel"/>
    <w:tmpl w:val="1E4A708A"/>
    <w:lvl w:ilvl="0" w:tplc="90C697E4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>
    <w:nsid w:val="13C3434F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8A6C27"/>
    <w:multiLevelType w:val="hybridMultilevel"/>
    <w:tmpl w:val="CCD23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253B2F"/>
    <w:multiLevelType w:val="hybridMultilevel"/>
    <w:tmpl w:val="81CC0DA0"/>
    <w:lvl w:ilvl="0" w:tplc="1BDC4D4C">
      <w:start w:val="1"/>
      <w:numFmt w:val="decimal"/>
      <w:lvlText w:val="%1-"/>
      <w:lvlJc w:val="left"/>
      <w:pPr>
        <w:ind w:left="552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72" w:hanging="360"/>
      </w:pPr>
    </w:lvl>
    <w:lvl w:ilvl="2" w:tplc="0409001B">
      <w:start w:val="1"/>
      <w:numFmt w:val="lowerRoman"/>
      <w:lvlText w:val="%3."/>
      <w:lvlJc w:val="right"/>
      <w:pPr>
        <w:ind w:left="1992" w:hanging="180"/>
      </w:pPr>
    </w:lvl>
    <w:lvl w:ilvl="3" w:tplc="0409000F">
      <w:start w:val="1"/>
      <w:numFmt w:val="decimal"/>
      <w:lvlText w:val="%4."/>
      <w:lvlJc w:val="left"/>
      <w:pPr>
        <w:ind w:left="2712" w:hanging="360"/>
      </w:pPr>
    </w:lvl>
    <w:lvl w:ilvl="4" w:tplc="04090019">
      <w:start w:val="1"/>
      <w:numFmt w:val="lowerLetter"/>
      <w:lvlText w:val="%5."/>
      <w:lvlJc w:val="left"/>
      <w:pPr>
        <w:ind w:left="3432" w:hanging="360"/>
      </w:pPr>
    </w:lvl>
    <w:lvl w:ilvl="5" w:tplc="0409001B">
      <w:start w:val="1"/>
      <w:numFmt w:val="lowerRoman"/>
      <w:lvlText w:val="%6."/>
      <w:lvlJc w:val="right"/>
      <w:pPr>
        <w:ind w:left="4152" w:hanging="180"/>
      </w:pPr>
    </w:lvl>
    <w:lvl w:ilvl="6" w:tplc="0409000F">
      <w:start w:val="1"/>
      <w:numFmt w:val="decimal"/>
      <w:lvlText w:val="%7."/>
      <w:lvlJc w:val="left"/>
      <w:pPr>
        <w:ind w:left="4872" w:hanging="360"/>
      </w:pPr>
    </w:lvl>
    <w:lvl w:ilvl="7" w:tplc="04090019">
      <w:start w:val="1"/>
      <w:numFmt w:val="lowerLetter"/>
      <w:lvlText w:val="%8."/>
      <w:lvlJc w:val="left"/>
      <w:pPr>
        <w:ind w:left="5592" w:hanging="360"/>
      </w:pPr>
    </w:lvl>
    <w:lvl w:ilvl="8" w:tplc="0409001B">
      <w:start w:val="1"/>
      <w:numFmt w:val="lowerRoman"/>
      <w:lvlText w:val="%9."/>
      <w:lvlJc w:val="right"/>
      <w:pPr>
        <w:ind w:left="6312" w:hanging="180"/>
      </w:pPr>
    </w:lvl>
  </w:abstractNum>
  <w:abstractNum w:abstractNumId="11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8">
    <w:nsid w:val="26BA7247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09000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9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5E823EE"/>
    <w:multiLevelType w:val="hybridMultilevel"/>
    <w:tmpl w:val="41EEA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5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7">
    <w:nsid w:val="56A6754F"/>
    <w:multiLevelType w:val="hybridMultilevel"/>
    <w:tmpl w:val="27A2ED78"/>
    <w:lvl w:ilvl="0" w:tplc="D8DC05E2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1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4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C516DF"/>
    <w:multiLevelType w:val="hybridMultilevel"/>
    <w:tmpl w:val="C1C8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803B59"/>
    <w:multiLevelType w:val="hybridMultilevel"/>
    <w:tmpl w:val="0160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1">
    <w:nsid w:val="7BD31ABE"/>
    <w:multiLevelType w:val="hybridMultilevel"/>
    <w:tmpl w:val="D64A7210"/>
    <w:lvl w:ilvl="0" w:tplc="CA72F718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9"/>
  </w:num>
  <w:num w:numId="3">
    <w:abstractNumId w:val="11"/>
  </w:num>
  <w:num w:numId="4">
    <w:abstractNumId w:val="20"/>
  </w:num>
  <w:num w:numId="5">
    <w:abstractNumId w:val="3"/>
  </w:num>
  <w:num w:numId="6">
    <w:abstractNumId w:val="36"/>
  </w:num>
  <w:num w:numId="7">
    <w:abstractNumId w:val="0"/>
  </w:num>
  <w:num w:numId="8">
    <w:abstractNumId w:val="28"/>
  </w:num>
  <w:num w:numId="9">
    <w:abstractNumId w:val="31"/>
  </w:num>
  <w:num w:numId="10">
    <w:abstractNumId w:val="2"/>
  </w:num>
  <w:num w:numId="11">
    <w:abstractNumId w:val="5"/>
  </w:num>
  <w:num w:numId="12">
    <w:abstractNumId w:val="19"/>
  </w:num>
  <w:num w:numId="13">
    <w:abstractNumId w:val="24"/>
  </w:num>
  <w:num w:numId="14">
    <w:abstractNumId w:val="26"/>
  </w:num>
  <w:num w:numId="15">
    <w:abstractNumId w:val="17"/>
  </w:num>
  <w:num w:numId="16">
    <w:abstractNumId w:val="33"/>
  </w:num>
  <w:num w:numId="17">
    <w:abstractNumId w:val="14"/>
  </w:num>
  <w:num w:numId="18">
    <w:abstractNumId w:val="40"/>
  </w:num>
  <w:num w:numId="19">
    <w:abstractNumId w:val="32"/>
  </w:num>
  <w:num w:numId="20">
    <w:abstractNumId w:val="29"/>
  </w:num>
  <w:num w:numId="21">
    <w:abstractNumId w:val="21"/>
  </w:num>
  <w:num w:numId="22">
    <w:abstractNumId w:val="7"/>
  </w:num>
  <w:num w:numId="23">
    <w:abstractNumId w:val="34"/>
  </w:num>
  <w:num w:numId="24">
    <w:abstractNumId w:val="43"/>
  </w:num>
  <w:num w:numId="25">
    <w:abstractNumId w:val="35"/>
  </w:num>
  <w:num w:numId="26">
    <w:abstractNumId w:val="9"/>
  </w:num>
  <w:num w:numId="27">
    <w:abstractNumId w:val="30"/>
  </w:num>
  <w:num w:numId="28">
    <w:abstractNumId w:val="42"/>
  </w:num>
  <w:num w:numId="29">
    <w:abstractNumId w:val="23"/>
  </w:num>
  <w:num w:numId="30">
    <w:abstractNumId w:val="15"/>
  </w:num>
  <w:num w:numId="31">
    <w:abstractNumId w:val="12"/>
  </w:num>
  <w:num w:numId="32">
    <w:abstractNumId w:val="13"/>
  </w:num>
  <w:num w:numId="33">
    <w:abstractNumId w:val="25"/>
  </w:num>
  <w:num w:numId="34">
    <w:abstractNumId w:val="6"/>
  </w:num>
  <w:num w:numId="35">
    <w:abstractNumId w:val="37"/>
  </w:num>
  <w:num w:numId="36">
    <w:abstractNumId w:val="38"/>
  </w:num>
  <w:num w:numId="3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7"/>
  </w:num>
  <w:num w:numId="39">
    <w:abstractNumId w:val="38"/>
  </w:num>
  <w:num w:numId="4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</w:num>
  <w:num w:numId="45">
    <w:abstractNumId w:val="8"/>
  </w:num>
  <w:num w:numId="46">
    <w:abstractNumId w:val="4"/>
  </w:num>
  <w:num w:numId="47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DCxNLK0MDQ3NrFQ0lEKTi0uzszPAykwqgUAm9sS6ywAAAA="/>
  </w:docVars>
  <w:rsids>
    <w:rsidRoot w:val="001C3D7F"/>
    <w:rsid w:val="00014D2F"/>
    <w:rsid w:val="0001554B"/>
    <w:rsid w:val="00015FAD"/>
    <w:rsid w:val="000210D7"/>
    <w:rsid w:val="00035542"/>
    <w:rsid w:val="00037AD7"/>
    <w:rsid w:val="00040A47"/>
    <w:rsid w:val="0004269C"/>
    <w:rsid w:val="000426BB"/>
    <w:rsid w:val="000440F3"/>
    <w:rsid w:val="00047ED5"/>
    <w:rsid w:val="00053A87"/>
    <w:rsid w:val="000541F7"/>
    <w:rsid w:val="00060E72"/>
    <w:rsid w:val="00060F96"/>
    <w:rsid w:val="000740CE"/>
    <w:rsid w:val="000821BB"/>
    <w:rsid w:val="000846FD"/>
    <w:rsid w:val="000A046B"/>
    <w:rsid w:val="000A4362"/>
    <w:rsid w:val="000A52DC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2D8"/>
    <w:rsid w:val="001278E0"/>
    <w:rsid w:val="00134F37"/>
    <w:rsid w:val="00144363"/>
    <w:rsid w:val="00145993"/>
    <w:rsid w:val="0014776D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15E8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4754"/>
    <w:rsid w:val="00236AB9"/>
    <w:rsid w:val="0023754D"/>
    <w:rsid w:val="00247924"/>
    <w:rsid w:val="00247CF1"/>
    <w:rsid w:val="00252CB6"/>
    <w:rsid w:val="00254198"/>
    <w:rsid w:val="00254A6C"/>
    <w:rsid w:val="00255777"/>
    <w:rsid w:val="00260210"/>
    <w:rsid w:val="00263E7C"/>
    <w:rsid w:val="00265388"/>
    <w:rsid w:val="00266250"/>
    <w:rsid w:val="002708DD"/>
    <w:rsid w:val="002744AE"/>
    <w:rsid w:val="0027618A"/>
    <w:rsid w:val="00280B37"/>
    <w:rsid w:val="002821D7"/>
    <w:rsid w:val="0028534A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65442"/>
    <w:rsid w:val="0037173F"/>
    <w:rsid w:val="00376360"/>
    <w:rsid w:val="00381900"/>
    <w:rsid w:val="00395B21"/>
    <w:rsid w:val="003A07CB"/>
    <w:rsid w:val="003A2659"/>
    <w:rsid w:val="003A5227"/>
    <w:rsid w:val="003A794E"/>
    <w:rsid w:val="003B5A82"/>
    <w:rsid w:val="003B5E8E"/>
    <w:rsid w:val="003C1461"/>
    <w:rsid w:val="003C1987"/>
    <w:rsid w:val="003C3238"/>
    <w:rsid w:val="003C4029"/>
    <w:rsid w:val="003D42C8"/>
    <w:rsid w:val="003F37BA"/>
    <w:rsid w:val="003F4993"/>
    <w:rsid w:val="003F5A70"/>
    <w:rsid w:val="003F6848"/>
    <w:rsid w:val="00405C1C"/>
    <w:rsid w:val="004137D5"/>
    <w:rsid w:val="004218F7"/>
    <w:rsid w:val="004244EA"/>
    <w:rsid w:val="004279FB"/>
    <w:rsid w:val="004318C9"/>
    <w:rsid w:val="00431C51"/>
    <w:rsid w:val="00437592"/>
    <w:rsid w:val="00440A10"/>
    <w:rsid w:val="00446FFE"/>
    <w:rsid w:val="00462A38"/>
    <w:rsid w:val="00466173"/>
    <w:rsid w:val="004717A5"/>
    <w:rsid w:val="004751F2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A7741"/>
    <w:rsid w:val="005B224F"/>
    <w:rsid w:val="005C18AC"/>
    <w:rsid w:val="005C7B0B"/>
    <w:rsid w:val="005D2650"/>
    <w:rsid w:val="005D2F87"/>
    <w:rsid w:val="005D47A8"/>
    <w:rsid w:val="005D535B"/>
    <w:rsid w:val="005D6973"/>
    <w:rsid w:val="005E11E1"/>
    <w:rsid w:val="005E5BF6"/>
    <w:rsid w:val="005F4F0F"/>
    <w:rsid w:val="00611862"/>
    <w:rsid w:val="00612F5C"/>
    <w:rsid w:val="006164DC"/>
    <w:rsid w:val="00620BAB"/>
    <w:rsid w:val="00627174"/>
    <w:rsid w:val="0062742B"/>
    <w:rsid w:val="006308E0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4AD1"/>
    <w:rsid w:val="00684C46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4AF"/>
    <w:rsid w:val="006D3849"/>
    <w:rsid w:val="006D5348"/>
    <w:rsid w:val="006D5A0D"/>
    <w:rsid w:val="006E1C9B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516B8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36B4"/>
    <w:rsid w:val="007F1CC3"/>
    <w:rsid w:val="007F3FC7"/>
    <w:rsid w:val="007F669D"/>
    <w:rsid w:val="007F7601"/>
    <w:rsid w:val="00803D89"/>
    <w:rsid w:val="008049ED"/>
    <w:rsid w:val="0081606A"/>
    <w:rsid w:val="00820CD5"/>
    <w:rsid w:val="00821A66"/>
    <w:rsid w:val="00825603"/>
    <w:rsid w:val="00826CDC"/>
    <w:rsid w:val="00841658"/>
    <w:rsid w:val="0084486F"/>
    <w:rsid w:val="008451C8"/>
    <w:rsid w:val="00846CA7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D0A60"/>
    <w:rsid w:val="008E04ED"/>
    <w:rsid w:val="008F0CEB"/>
    <w:rsid w:val="008F7336"/>
    <w:rsid w:val="00901641"/>
    <w:rsid w:val="0090490E"/>
    <w:rsid w:val="009058FB"/>
    <w:rsid w:val="009106A4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87B00"/>
    <w:rsid w:val="00996199"/>
    <w:rsid w:val="009A0712"/>
    <w:rsid w:val="009A2DFB"/>
    <w:rsid w:val="009A634A"/>
    <w:rsid w:val="009B6ABF"/>
    <w:rsid w:val="009E019C"/>
    <w:rsid w:val="009E05F9"/>
    <w:rsid w:val="009E10D5"/>
    <w:rsid w:val="009F0C17"/>
    <w:rsid w:val="009F7002"/>
    <w:rsid w:val="00A03F1C"/>
    <w:rsid w:val="00A04FB2"/>
    <w:rsid w:val="00A10E6F"/>
    <w:rsid w:val="00A2003F"/>
    <w:rsid w:val="00A20880"/>
    <w:rsid w:val="00A21172"/>
    <w:rsid w:val="00A2415E"/>
    <w:rsid w:val="00A2475B"/>
    <w:rsid w:val="00A27486"/>
    <w:rsid w:val="00A27867"/>
    <w:rsid w:val="00A30733"/>
    <w:rsid w:val="00A402D3"/>
    <w:rsid w:val="00A423C8"/>
    <w:rsid w:val="00A42DB8"/>
    <w:rsid w:val="00A652DA"/>
    <w:rsid w:val="00A74806"/>
    <w:rsid w:val="00A778D1"/>
    <w:rsid w:val="00A826B5"/>
    <w:rsid w:val="00A86ED4"/>
    <w:rsid w:val="00AA2261"/>
    <w:rsid w:val="00AB0D75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01D50"/>
    <w:rsid w:val="00B13C1B"/>
    <w:rsid w:val="00B23D8E"/>
    <w:rsid w:val="00B27A91"/>
    <w:rsid w:val="00B31CF2"/>
    <w:rsid w:val="00B362E7"/>
    <w:rsid w:val="00B430BB"/>
    <w:rsid w:val="00B43FB1"/>
    <w:rsid w:val="00B45D57"/>
    <w:rsid w:val="00B532CB"/>
    <w:rsid w:val="00B64AAC"/>
    <w:rsid w:val="00B72A2D"/>
    <w:rsid w:val="00B74110"/>
    <w:rsid w:val="00B74CB5"/>
    <w:rsid w:val="00B756C1"/>
    <w:rsid w:val="00B77A12"/>
    <w:rsid w:val="00B8018D"/>
    <w:rsid w:val="00B80F67"/>
    <w:rsid w:val="00B82CF5"/>
    <w:rsid w:val="00B92B81"/>
    <w:rsid w:val="00BA159F"/>
    <w:rsid w:val="00BA3BC5"/>
    <w:rsid w:val="00BA3D09"/>
    <w:rsid w:val="00BB0CA7"/>
    <w:rsid w:val="00BC78FB"/>
    <w:rsid w:val="00BD1479"/>
    <w:rsid w:val="00BD39CA"/>
    <w:rsid w:val="00BD7144"/>
    <w:rsid w:val="00BD7C20"/>
    <w:rsid w:val="00BE1751"/>
    <w:rsid w:val="00BE3AC4"/>
    <w:rsid w:val="00BE48AD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6AD7"/>
    <w:rsid w:val="00C370CC"/>
    <w:rsid w:val="00C47894"/>
    <w:rsid w:val="00C53E54"/>
    <w:rsid w:val="00C6299D"/>
    <w:rsid w:val="00C62A6A"/>
    <w:rsid w:val="00C642F8"/>
    <w:rsid w:val="00C71CFF"/>
    <w:rsid w:val="00C85C97"/>
    <w:rsid w:val="00C927A8"/>
    <w:rsid w:val="00C96B69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896"/>
    <w:rsid w:val="00D45AE1"/>
    <w:rsid w:val="00D467F3"/>
    <w:rsid w:val="00D46D97"/>
    <w:rsid w:val="00D54647"/>
    <w:rsid w:val="00D6640A"/>
    <w:rsid w:val="00D75555"/>
    <w:rsid w:val="00D756F6"/>
    <w:rsid w:val="00D77CD8"/>
    <w:rsid w:val="00D8700A"/>
    <w:rsid w:val="00D93C37"/>
    <w:rsid w:val="00D94F5F"/>
    <w:rsid w:val="00D97CDC"/>
    <w:rsid w:val="00DA5764"/>
    <w:rsid w:val="00DB2940"/>
    <w:rsid w:val="00DC0001"/>
    <w:rsid w:val="00DC1404"/>
    <w:rsid w:val="00DC31CA"/>
    <w:rsid w:val="00DC569B"/>
    <w:rsid w:val="00DD40A2"/>
    <w:rsid w:val="00DD567E"/>
    <w:rsid w:val="00DE276F"/>
    <w:rsid w:val="00DE5061"/>
    <w:rsid w:val="00DF5C00"/>
    <w:rsid w:val="00E02A97"/>
    <w:rsid w:val="00E0381E"/>
    <w:rsid w:val="00E10024"/>
    <w:rsid w:val="00E2446F"/>
    <w:rsid w:val="00E27F16"/>
    <w:rsid w:val="00E30BBB"/>
    <w:rsid w:val="00E32BBE"/>
    <w:rsid w:val="00E3369F"/>
    <w:rsid w:val="00E35A21"/>
    <w:rsid w:val="00E35BCD"/>
    <w:rsid w:val="00E462C4"/>
    <w:rsid w:val="00E50879"/>
    <w:rsid w:val="00E52FA4"/>
    <w:rsid w:val="00E557A0"/>
    <w:rsid w:val="00E5707B"/>
    <w:rsid w:val="00E6520C"/>
    <w:rsid w:val="00E70820"/>
    <w:rsid w:val="00E74754"/>
    <w:rsid w:val="00E93CFB"/>
    <w:rsid w:val="00E94140"/>
    <w:rsid w:val="00EB4DB1"/>
    <w:rsid w:val="00EB55E3"/>
    <w:rsid w:val="00EC0600"/>
    <w:rsid w:val="00EC0C56"/>
    <w:rsid w:val="00EC0F22"/>
    <w:rsid w:val="00EC152A"/>
    <w:rsid w:val="00EC3298"/>
    <w:rsid w:val="00EC34D6"/>
    <w:rsid w:val="00EC43BC"/>
    <w:rsid w:val="00EC5E1B"/>
    <w:rsid w:val="00EC6B3C"/>
    <w:rsid w:val="00ED1337"/>
    <w:rsid w:val="00ED5F7E"/>
    <w:rsid w:val="00EE2F71"/>
    <w:rsid w:val="00EE5A19"/>
    <w:rsid w:val="00EE6E2F"/>
    <w:rsid w:val="00EE765C"/>
    <w:rsid w:val="00EF38EC"/>
    <w:rsid w:val="00EF43F6"/>
    <w:rsid w:val="00F17503"/>
    <w:rsid w:val="00F17C64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C5634"/>
    <w:rsid w:val="00FD14F1"/>
    <w:rsid w:val="00FD3C89"/>
    <w:rsid w:val="00FD49EB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DCFBB1B-F04D-4C5B-9547-A4DB4ECED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1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3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47</cp:revision>
  <cp:lastPrinted>2013-12-24T06:19:00Z</cp:lastPrinted>
  <dcterms:created xsi:type="dcterms:W3CDTF">2011-12-03T19:02:00Z</dcterms:created>
  <dcterms:modified xsi:type="dcterms:W3CDTF">2019-11-11T09:17:00Z</dcterms:modified>
</cp:coreProperties>
</file>